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09B017" w14:textId="1EB07D6F" w:rsidR="00D56596" w:rsidRDefault="00D56596">
      <w:pPr>
        <w:rPr>
          <w:lang w:val="en-IN"/>
        </w:rPr>
      </w:pPr>
      <w:r w:rsidRPr="00D56596">
        <w:rPr>
          <w:lang w:val="en-IN"/>
        </w:rPr>
        <w:drawing>
          <wp:inline distT="0" distB="0" distL="0" distR="0" wp14:anchorId="4DCD53FD" wp14:editId="591BE86D">
            <wp:extent cx="1949550" cy="196860"/>
            <wp:effectExtent l="0" t="0" r="0" b="0"/>
            <wp:docPr id="20884353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43539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19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E238C" w14:textId="77777777" w:rsidR="00D56596" w:rsidRDefault="00D56596" w:rsidP="00D56596">
      <w:pPr>
        <w:rPr>
          <w:b/>
          <w:bCs/>
        </w:rPr>
      </w:pPr>
    </w:p>
    <w:p w14:paraId="14E68675" w14:textId="77777777" w:rsidR="00D56596" w:rsidRDefault="00D56596" w:rsidP="00D56596">
      <w:pPr>
        <w:rPr>
          <w:b/>
          <w:bCs/>
        </w:rPr>
      </w:pPr>
      <w:r w:rsidRPr="003F7793">
        <w:rPr>
          <w:b/>
          <w:bCs/>
          <w:noProof/>
        </w:rPr>
        <w:drawing>
          <wp:inline distT="0" distB="0" distL="0" distR="0" wp14:anchorId="2273015D" wp14:editId="3108225B">
            <wp:extent cx="2216264" cy="254013"/>
            <wp:effectExtent l="0" t="0" r="0" b="0"/>
            <wp:docPr id="348679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67974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6264" cy="25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0ECC0" w14:textId="77777777" w:rsidR="00D56596" w:rsidRDefault="00D56596" w:rsidP="00D56596">
      <w:pPr>
        <w:rPr>
          <w:b/>
          <w:bCs/>
        </w:rPr>
      </w:pPr>
      <w:r w:rsidRPr="003F7793">
        <w:rPr>
          <w:b/>
          <w:bCs/>
          <w:noProof/>
        </w:rPr>
        <w:drawing>
          <wp:inline distT="0" distB="0" distL="0" distR="0" wp14:anchorId="201AC12C" wp14:editId="3D716CBB">
            <wp:extent cx="2209914" cy="234962"/>
            <wp:effectExtent l="0" t="0" r="0" b="0"/>
            <wp:docPr id="394133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13307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09914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76F13" w14:textId="77777777" w:rsidR="00D56596" w:rsidRDefault="00D56596" w:rsidP="00D56596">
      <w:pPr>
        <w:rPr>
          <w:b/>
          <w:bCs/>
        </w:rPr>
      </w:pPr>
      <w:r w:rsidRPr="003F7793">
        <w:rPr>
          <w:b/>
          <w:bCs/>
          <w:noProof/>
        </w:rPr>
        <w:drawing>
          <wp:inline distT="0" distB="0" distL="0" distR="0" wp14:anchorId="4365212B" wp14:editId="19B6434B">
            <wp:extent cx="2286117" cy="273064"/>
            <wp:effectExtent l="0" t="0" r="0" b="0"/>
            <wp:docPr id="938570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57075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8611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DFE6" w14:textId="77777777" w:rsidR="00D56596" w:rsidRDefault="00D56596" w:rsidP="00D56596">
      <w:pPr>
        <w:rPr>
          <w:b/>
          <w:bCs/>
        </w:rPr>
      </w:pPr>
      <w:r w:rsidRPr="003F7793">
        <w:rPr>
          <w:b/>
          <w:bCs/>
          <w:noProof/>
        </w:rPr>
        <w:drawing>
          <wp:inline distT="0" distB="0" distL="0" distR="0" wp14:anchorId="00405177" wp14:editId="3E820511">
            <wp:extent cx="2254366" cy="190510"/>
            <wp:effectExtent l="0" t="0" r="0" b="0"/>
            <wp:docPr id="11901745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1745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19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67D01" w14:textId="77777777" w:rsidR="00D56596" w:rsidRDefault="00D56596" w:rsidP="00D56596">
      <w:pPr>
        <w:rPr>
          <w:b/>
          <w:bCs/>
        </w:rPr>
      </w:pPr>
      <w:r w:rsidRPr="0000685C">
        <w:rPr>
          <w:b/>
          <w:bCs/>
          <w:noProof/>
        </w:rPr>
        <w:drawing>
          <wp:inline distT="0" distB="0" distL="0" distR="0" wp14:anchorId="1D0937EB" wp14:editId="05B2F2F7">
            <wp:extent cx="2362321" cy="3441877"/>
            <wp:effectExtent l="0" t="0" r="0" b="6350"/>
            <wp:docPr id="24662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6280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2321" cy="344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67259" w14:textId="77777777" w:rsidR="00D56596" w:rsidRDefault="00D56596" w:rsidP="00D56596">
      <w:pPr>
        <w:rPr>
          <w:b/>
          <w:bCs/>
        </w:rPr>
      </w:pPr>
      <w:r w:rsidRPr="00E43859">
        <w:rPr>
          <w:b/>
          <w:bCs/>
          <w:noProof/>
        </w:rPr>
        <w:drawing>
          <wp:inline distT="0" distB="0" distL="0" distR="0" wp14:anchorId="3D1F90DF" wp14:editId="552EB765">
            <wp:extent cx="2279767" cy="673135"/>
            <wp:effectExtent l="0" t="0" r="6350" b="0"/>
            <wp:docPr id="1322499338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2499338" name="Picture 1" descr="A close up of a sig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9767" cy="67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D71CA" w14:textId="77777777" w:rsidR="00D56596" w:rsidRDefault="00D56596" w:rsidP="00D56596">
      <w:pPr>
        <w:rPr>
          <w:b/>
          <w:bCs/>
        </w:rPr>
      </w:pPr>
      <w:r w:rsidRPr="009F68AB">
        <w:rPr>
          <w:b/>
          <w:bCs/>
          <w:noProof/>
        </w:rPr>
        <w:drawing>
          <wp:inline distT="0" distB="0" distL="0" distR="0" wp14:anchorId="15431453" wp14:editId="496F7D82">
            <wp:extent cx="2254366" cy="234962"/>
            <wp:effectExtent l="0" t="0" r="0" b="0"/>
            <wp:docPr id="8680956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09568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54366" cy="234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B8EB2" w14:textId="77777777" w:rsidR="00D56596" w:rsidRPr="00D56596" w:rsidRDefault="00D56596">
      <w:pPr>
        <w:rPr>
          <w:lang w:val="en-IN"/>
        </w:rPr>
      </w:pPr>
    </w:p>
    <w:sectPr w:rsidR="00D56596" w:rsidRPr="00D56596">
      <w:footerReference w:type="even" r:id="rId14"/>
      <w:footerReference w:type="defaul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A20A01" w14:textId="77777777" w:rsidR="009F2710" w:rsidRDefault="009F2710" w:rsidP="00D56596">
      <w:pPr>
        <w:spacing w:after="0" w:line="240" w:lineRule="auto"/>
      </w:pPr>
      <w:r>
        <w:separator/>
      </w:r>
    </w:p>
  </w:endnote>
  <w:endnote w:type="continuationSeparator" w:id="0">
    <w:p w14:paraId="6B9AC262" w14:textId="77777777" w:rsidR="009F2710" w:rsidRDefault="009F2710" w:rsidP="00D56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26F8BD" w14:textId="5F048AA6" w:rsidR="00D56596" w:rsidRDefault="00D565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C47E549" wp14:editId="7E93CCC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555768376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86EA923" w14:textId="085B6ECC" w:rsidR="00D56596" w:rsidRPr="00D56596" w:rsidRDefault="00D56596" w:rsidP="00D5659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5659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C47E54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386EA923" w14:textId="085B6ECC" w:rsidR="00D56596" w:rsidRPr="00D56596" w:rsidRDefault="00D56596" w:rsidP="00D5659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56596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F20F55" w14:textId="68AEFE64" w:rsidR="00D56596" w:rsidRDefault="00D565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C623353" wp14:editId="1E77F070">
              <wp:simplePos x="914400" y="1006997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356272335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0A72F3F" w14:textId="68CC4F90" w:rsidR="00D56596" w:rsidRPr="00D56596" w:rsidRDefault="00D56596" w:rsidP="00D5659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5659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C623353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40A72F3F" w14:textId="68CC4F90" w:rsidR="00D56596" w:rsidRPr="00D56596" w:rsidRDefault="00D56596" w:rsidP="00D5659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56596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73530E" w14:textId="561C0FB5" w:rsidR="00D56596" w:rsidRDefault="00D5659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D937D28" wp14:editId="6DE80D1F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438368764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10E5788" w14:textId="5E40CB14" w:rsidR="00D56596" w:rsidRPr="00D56596" w:rsidRDefault="00D56596" w:rsidP="00D5659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D56596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937D2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410E5788" w14:textId="5E40CB14" w:rsidR="00D56596" w:rsidRPr="00D56596" w:rsidRDefault="00D56596" w:rsidP="00D5659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D56596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1AAFBC" w14:textId="77777777" w:rsidR="009F2710" w:rsidRDefault="009F2710" w:rsidP="00D56596">
      <w:pPr>
        <w:spacing w:after="0" w:line="240" w:lineRule="auto"/>
      </w:pPr>
      <w:r>
        <w:separator/>
      </w:r>
    </w:p>
  </w:footnote>
  <w:footnote w:type="continuationSeparator" w:id="0">
    <w:p w14:paraId="4E7F3FD3" w14:textId="77777777" w:rsidR="009F2710" w:rsidRDefault="009F2710" w:rsidP="00D5659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WwMDMxMjY0NLA0tLBQ0lEKTi0uzszPAykwrAUAtI900CwAAAA="/>
  </w:docVars>
  <w:rsids>
    <w:rsidRoot w:val="006A143B"/>
    <w:rsid w:val="000A658C"/>
    <w:rsid w:val="00482F8F"/>
    <w:rsid w:val="006A143B"/>
    <w:rsid w:val="006D294B"/>
    <w:rsid w:val="007B6F8E"/>
    <w:rsid w:val="008D1D5C"/>
    <w:rsid w:val="009F2710"/>
    <w:rsid w:val="00AF3768"/>
    <w:rsid w:val="00D405BA"/>
    <w:rsid w:val="00D56596"/>
    <w:rsid w:val="00DB37FC"/>
    <w:rsid w:val="00DD3A83"/>
    <w:rsid w:val="00F37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7361CF"/>
  <w15:chartTrackingRefBased/>
  <w15:docId w15:val="{84E2374B-E0B0-4BDE-848F-645249DE2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6596"/>
  </w:style>
  <w:style w:type="paragraph" w:styleId="Heading1">
    <w:name w:val="heading 1"/>
    <w:basedOn w:val="Normal"/>
    <w:next w:val="Normal"/>
    <w:link w:val="Heading1Char"/>
    <w:uiPriority w:val="9"/>
    <w:qFormat/>
    <w:rsid w:val="006A14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14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14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14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14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14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14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14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14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14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14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14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14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14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14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14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14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14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A14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14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14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A14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A14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14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A14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A14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14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14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A143B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D565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65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2</cp:revision>
  <dcterms:created xsi:type="dcterms:W3CDTF">2024-07-10T12:00:00Z</dcterms:created>
  <dcterms:modified xsi:type="dcterms:W3CDTF">2024-07-10T1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8bc58d0d431f91eaf600b554ec819fae2f22dfe9c39ffa626106ba535ae7cbf</vt:lpwstr>
  </property>
  <property fmtid="{D5CDD505-2E9C-101B-9397-08002B2CF9AE}" pid="3" name="ClassificationContentMarkingFooterShapeIds">
    <vt:lpwstr>1a20f9fc,5cbb2438,153c48cf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